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Model Comparison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Model Comparison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. 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PM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PM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PM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-2S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-2S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-2S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. Observ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. 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u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u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u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squa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0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. R-squa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5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2e+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8e+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18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-value (F-sta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====================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===========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===========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============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03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33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73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59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65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495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07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93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914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57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3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51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76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7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00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33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017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3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5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6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23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4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0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0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2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52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2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8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9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87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48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497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88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9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07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500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579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680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91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3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84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89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1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102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75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1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267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82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3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015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88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4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30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0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879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14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88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94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34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7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0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2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08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20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83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31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0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6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5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9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9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2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1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39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3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1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6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5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24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847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19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7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99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92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05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77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1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6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18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3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0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4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6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5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45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48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601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51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0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36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4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7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1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55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6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5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1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7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09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1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4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8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7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71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6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2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33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57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9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5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2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2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978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183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28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49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647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73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56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48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21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5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3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64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7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61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2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21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05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75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57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8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55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4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7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33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05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80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15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8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6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7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983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73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6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51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8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97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9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7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7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5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9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98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56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3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8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24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1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5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7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3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16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7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3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98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5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1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5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6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2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6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1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7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7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52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0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4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26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7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6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5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0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19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37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1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7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4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08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2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31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8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1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60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0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6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8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2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2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99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9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18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31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946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70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9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99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5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7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0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6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61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76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9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5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4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48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9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6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57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36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7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0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06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76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266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76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9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48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5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34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94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93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1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798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7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1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35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1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8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9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2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82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51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4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9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11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1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311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52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44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356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5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5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96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0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1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47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8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7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204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53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1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654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79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72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4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5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6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9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7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19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4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099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3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7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2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49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72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4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86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1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7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66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4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51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59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1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0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8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3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2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8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2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303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6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0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84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9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59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7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8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48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3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99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7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5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5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45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8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92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07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0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6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57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2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5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9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9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4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01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4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98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2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719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4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1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67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2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775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8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1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468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3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646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7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06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15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36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8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7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3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6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697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4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9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79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08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9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65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3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23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6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7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86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1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9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1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8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9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7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9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46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2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85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28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5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0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44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4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4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0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5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27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328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56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1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21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6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899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3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0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37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09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7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0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85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927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5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8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2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825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9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6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25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32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5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3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9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393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9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2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894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1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632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9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0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54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006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1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34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3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11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4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1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687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8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1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77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5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56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18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4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2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305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7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6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398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97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8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6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4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8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0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954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6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7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46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8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5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2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8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3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966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1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39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63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5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57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7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7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19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71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6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9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85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121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9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46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_Bu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9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7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28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3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4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98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_green_are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18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7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6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_wind_spe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021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6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_precipit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11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_temperatu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9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4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orcycl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826e-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3.018e-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059e-06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9.126e-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======================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====================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====================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====================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_log_urban_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_log_urban_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_log_urban_areas</w:t>
            </w:r>
          </w:p>
        </w:tc>
      </w:tr>
    </w:tbl>
    <w:p>
      <w:pPr>
        <w:pStyle w:val="BodyText"/>
      </w:pPr>
      <w:r>
        <w:br/>
      </w:r>
      <w:r>
        <w:br/>
      </w:r>
      <w:r>
        <w:t xml:space="preserve">Std. Errors reported in parenthe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0T04:52:23Z</dcterms:created>
  <dcterms:modified xsi:type="dcterms:W3CDTF">2024-05-20T04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